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5F3B2" w14:textId="7E1F2D2E" w:rsidR="00F05B09" w:rsidRDefault="0000684D" w:rsidP="0000684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05B09">
        <w:rPr>
          <w:rFonts w:ascii="Times New Roman" w:hAnsi="Times New Roman" w:cs="Times New Roman"/>
          <w:b/>
          <w:bCs/>
          <w:sz w:val="28"/>
          <w:szCs w:val="28"/>
        </w:rPr>
        <w:t>AMCS</w:t>
      </w:r>
      <w:r w:rsidR="00C44B51">
        <w:rPr>
          <w:rFonts w:ascii="Times New Roman" w:hAnsi="Times New Roman" w:cs="Times New Roman"/>
          <w:b/>
          <w:bCs/>
          <w:sz w:val="28"/>
          <w:szCs w:val="28"/>
        </w:rPr>
        <w:t>2034</w:t>
      </w:r>
    </w:p>
    <w:p w14:paraId="51478049" w14:textId="22622048" w:rsidR="0000684D" w:rsidRPr="00F05B09" w:rsidRDefault="00C44B51" w:rsidP="0000684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ntroduction to Data Structure</w:t>
      </w:r>
      <w:r w:rsidR="00235A3C">
        <w:rPr>
          <w:rFonts w:ascii="Times New Roman" w:hAnsi="Times New Roman" w:cs="Times New Roman"/>
          <w:b/>
          <w:bCs/>
          <w:sz w:val="28"/>
          <w:szCs w:val="28"/>
        </w:rPr>
        <w:t>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&amp; Algorithm</w:t>
      </w:r>
      <w:r w:rsidR="00235A3C"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7994A309" w14:textId="007CFD34" w:rsidR="0000684D" w:rsidRDefault="0000684D" w:rsidP="0000684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05B09">
        <w:rPr>
          <w:rFonts w:ascii="Times New Roman" w:hAnsi="Times New Roman" w:cs="Times New Roman"/>
          <w:b/>
          <w:bCs/>
          <w:sz w:val="28"/>
          <w:szCs w:val="28"/>
        </w:rPr>
        <w:t>Answer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5"/>
        <w:gridCol w:w="7615"/>
      </w:tblGrid>
      <w:tr w:rsidR="00F05B09" w14:paraId="11FE1989" w14:textId="77777777" w:rsidTr="00C44B51">
        <w:tc>
          <w:tcPr>
            <w:tcW w:w="1735" w:type="dxa"/>
          </w:tcPr>
          <w:p w14:paraId="443337D7" w14:textId="50AD67BC" w:rsidR="00F05B09" w:rsidRDefault="00F05B09" w:rsidP="00F05B0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ame:</w:t>
            </w:r>
          </w:p>
        </w:tc>
        <w:tc>
          <w:tcPr>
            <w:tcW w:w="7615" w:type="dxa"/>
          </w:tcPr>
          <w:p w14:paraId="7BF21AE1" w14:textId="77777777" w:rsidR="00F05B09" w:rsidRDefault="00F05B09" w:rsidP="00F05B0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F05B09" w14:paraId="4C42B8E7" w14:textId="77777777" w:rsidTr="00C44B51">
        <w:tc>
          <w:tcPr>
            <w:tcW w:w="1735" w:type="dxa"/>
          </w:tcPr>
          <w:p w14:paraId="5C26508B" w14:textId="5A738276" w:rsidR="00F05B09" w:rsidRDefault="00F05B09" w:rsidP="00F05B0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rogramm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:</w:t>
            </w:r>
          </w:p>
        </w:tc>
        <w:tc>
          <w:tcPr>
            <w:tcW w:w="7615" w:type="dxa"/>
          </w:tcPr>
          <w:p w14:paraId="44ECD20B" w14:textId="77777777" w:rsidR="00F05B09" w:rsidRDefault="00F05B09" w:rsidP="00F05B0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0983EA20" w14:textId="32652A23" w:rsidR="00F05B09" w:rsidRPr="00F05B09" w:rsidRDefault="00F05B09" w:rsidP="00F05B0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EEAD25" w14:textId="6CEEDC5F" w:rsidR="00C44B51" w:rsidRPr="00C44B51" w:rsidRDefault="00C44B51">
      <w:pPr>
        <w:rPr>
          <w:rFonts w:ascii="Times New Roman" w:hAnsi="Times New Roman" w:cs="Times New Roman"/>
          <w:b/>
          <w:bCs/>
          <w:u w:val="single"/>
        </w:rPr>
      </w:pPr>
      <w:r w:rsidRPr="00C44B51">
        <w:rPr>
          <w:rFonts w:ascii="Times New Roman" w:hAnsi="Times New Roman" w:cs="Times New Roman"/>
          <w:b/>
          <w:bCs/>
          <w:u w:val="single"/>
        </w:rPr>
        <w:t>Question 1</w:t>
      </w:r>
    </w:p>
    <w:p w14:paraId="0B4F0998" w14:textId="1897FDE8" w:rsidR="0000684D" w:rsidRPr="00F05B09" w:rsidRDefault="0000684D">
      <w:pPr>
        <w:rPr>
          <w:rFonts w:ascii="Times New Roman" w:hAnsi="Times New Roman" w:cs="Times New Roman"/>
          <w:i/>
          <w:iCs/>
        </w:rPr>
      </w:pPr>
      <w:r w:rsidRPr="00F05B09">
        <w:rPr>
          <w:rFonts w:ascii="Times New Roman" w:hAnsi="Times New Roman" w:cs="Times New Roman"/>
          <w:b/>
          <w:bCs/>
        </w:rPr>
        <w:t>Code:</w:t>
      </w:r>
      <w:r>
        <w:rPr>
          <w:rFonts w:ascii="Times New Roman" w:hAnsi="Times New Roman" w:cs="Times New Roman"/>
        </w:rPr>
        <w:t xml:space="preserve"> </w:t>
      </w:r>
      <w:r w:rsidR="00F05B09" w:rsidRPr="00F05B09">
        <w:rPr>
          <w:rFonts w:ascii="Times New Roman" w:hAnsi="Times New Roman" w:cs="Times New Roman"/>
          <w:i/>
          <w:iCs/>
        </w:rPr>
        <w:t>Insert your</w:t>
      </w:r>
      <w:r w:rsidR="00C44B51">
        <w:rPr>
          <w:rFonts w:ascii="Times New Roman" w:hAnsi="Times New Roman" w:cs="Times New Roman"/>
          <w:i/>
          <w:iCs/>
        </w:rPr>
        <w:t xml:space="preserve"> </w:t>
      </w:r>
      <w:r w:rsidR="00F05B09" w:rsidRPr="00F05B09">
        <w:rPr>
          <w:rFonts w:ascii="Times New Roman" w:hAnsi="Times New Roman" w:cs="Times New Roman"/>
          <w:i/>
          <w:iCs/>
        </w:rPr>
        <w:t>code into the answer box below</w:t>
      </w:r>
      <w:r w:rsidR="00F05B09">
        <w:rPr>
          <w:rFonts w:ascii="Times New Roman" w:hAnsi="Times New Roman" w:cs="Times New Roman"/>
          <w:i/>
          <w:iCs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84D" w:rsidRPr="0000684D" w14:paraId="6242F338" w14:textId="77777777" w:rsidTr="0000684D">
        <w:tc>
          <w:tcPr>
            <w:tcW w:w="9350" w:type="dxa"/>
          </w:tcPr>
          <w:p w14:paraId="5EF29D44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2FEEB8CB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0B661770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52F4D9AB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7ABA8EDD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5D842711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53E343BF" w14:textId="77777777" w:rsidR="0000684D" w:rsidRDefault="0000684D">
            <w:pPr>
              <w:rPr>
                <w:rFonts w:ascii="Times New Roman" w:hAnsi="Times New Roman" w:cs="Times New Roman"/>
              </w:rPr>
            </w:pPr>
          </w:p>
          <w:p w14:paraId="74A7A483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02D69E92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26B9982C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28FE54CF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1A42A589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53962CF8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3E5FEC68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0C59BA9C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07E8289F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566B0660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56200384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4B0323E7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5A7C58DB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422FD76B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6EDF1369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20804309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386B25BB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0BDF09FC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2CB350A6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390AF3E8" w14:textId="77777777" w:rsidR="00F05B09" w:rsidRPr="0000684D" w:rsidRDefault="00F05B09">
            <w:pPr>
              <w:rPr>
                <w:rFonts w:ascii="Times New Roman" w:hAnsi="Times New Roman" w:cs="Times New Roman"/>
              </w:rPr>
            </w:pPr>
          </w:p>
          <w:p w14:paraId="46C912CC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629FFED1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187FE098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0155002D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1E3B9A4C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2BBC5B74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3873455D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52DD982E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7026975C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05106D6F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</w:tc>
      </w:tr>
    </w:tbl>
    <w:p w14:paraId="64D851B9" w14:textId="57F37651" w:rsidR="0000684D" w:rsidRPr="0000684D" w:rsidRDefault="00F05B09">
      <w:pPr>
        <w:rPr>
          <w:rFonts w:ascii="Times New Roman" w:hAnsi="Times New Roman" w:cs="Times New Roman"/>
        </w:rPr>
      </w:pPr>
      <w:r w:rsidRPr="00F05B09">
        <w:rPr>
          <w:rFonts w:ascii="Times New Roman" w:hAnsi="Times New Roman" w:cs="Times New Roman"/>
          <w:b/>
          <w:bCs/>
        </w:rPr>
        <w:lastRenderedPageBreak/>
        <w:t>Screenshot of Output:</w:t>
      </w:r>
      <w:r>
        <w:rPr>
          <w:rFonts w:ascii="Times New Roman" w:hAnsi="Times New Roman" w:cs="Times New Roman"/>
        </w:rPr>
        <w:t xml:space="preserve"> </w:t>
      </w:r>
      <w:r w:rsidR="0000684D" w:rsidRPr="00F05B09">
        <w:rPr>
          <w:rFonts w:ascii="Times New Roman" w:hAnsi="Times New Roman" w:cs="Times New Roman"/>
          <w:i/>
          <w:iCs/>
        </w:rPr>
        <w:t>Attach a screenshot showing the output of your program. Ensure that the screenshot clearly shows the expected result</w:t>
      </w:r>
      <w:r w:rsidRPr="00F05B09">
        <w:rPr>
          <w:rFonts w:ascii="Times New Roman" w:hAnsi="Times New Roman" w:cs="Times New Roman"/>
          <w:i/>
          <w:iCs/>
        </w:rPr>
        <w:t>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84D" w:rsidRPr="0000684D" w14:paraId="75804942" w14:textId="77777777" w:rsidTr="0000684D">
        <w:tc>
          <w:tcPr>
            <w:tcW w:w="9350" w:type="dxa"/>
          </w:tcPr>
          <w:p w14:paraId="5384CE69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03AF987E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1314E0D5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22697465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03527F0E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63849951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5A568F04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781134D3" w14:textId="77777777" w:rsidR="0000684D" w:rsidRDefault="0000684D">
            <w:pPr>
              <w:rPr>
                <w:rFonts w:ascii="Times New Roman" w:hAnsi="Times New Roman" w:cs="Times New Roman"/>
              </w:rPr>
            </w:pPr>
          </w:p>
          <w:p w14:paraId="7E070982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2165EF98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08742264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4C1B90ED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3325F1A3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7B64E88C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7A3459AE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4188835E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6AB2283B" w14:textId="77777777" w:rsidR="00F05B09" w:rsidRDefault="00F05B09">
            <w:pPr>
              <w:rPr>
                <w:rFonts w:ascii="Times New Roman" w:hAnsi="Times New Roman" w:cs="Times New Roman"/>
              </w:rPr>
            </w:pPr>
          </w:p>
          <w:p w14:paraId="523A467C" w14:textId="77777777" w:rsidR="00F05B09" w:rsidRPr="0000684D" w:rsidRDefault="00F05B09">
            <w:pPr>
              <w:rPr>
                <w:rFonts w:ascii="Times New Roman" w:hAnsi="Times New Roman" w:cs="Times New Roman"/>
              </w:rPr>
            </w:pPr>
          </w:p>
          <w:p w14:paraId="5CF0F1FF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3D342B53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  <w:p w14:paraId="34CB476F" w14:textId="77777777" w:rsidR="0000684D" w:rsidRPr="0000684D" w:rsidRDefault="0000684D">
            <w:pPr>
              <w:rPr>
                <w:rFonts w:ascii="Times New Roman" w:hAnsi="Times New Roman" w:cs="Times New Roman"/>
              </w:rPr>
            </w:pPr>
          </w:p>
        </w:tc>
      </w:tr>
    </w:tbl>
    <w:p w14:paraId="76975B8A" w14:textId="77777777" w:rsidR="0000684D" w:rsidRDefault="0000684D" w:rsidP="00F05B09">
      <w:pPr>
        <w:rPr>
          <w:rFonts w:ascii="Times New Roman" w:hAnsi="Times New Roman" w:cs="Times New Roman"/>
        </w:rPr>
      </w:pPr>
    </w:p>
    <w:p w14:paraId="7C2E2778" w14:textId="1C201FA4" w:rsidR="00C44B51" w:rsidRPr="00C44B51" w:rsidRDefault="00C44B51" w:rsidP="00C44B51">
      <w:pPr>
        <w:rPr>
          <w:rFonts w:ascii="Times New Roman" w:hAnsi="Times New Roman" w:cs="Times New Roman"/>
          <w:b/>
          <w:bCs/>
          <w:u w:val="single"/>
        </w:rPr>
      </w:pPr>
      <w:r w:rsidRPr="00C44B51">
        <w:rPr>
          <w:rFonts w:ascii="Times New Roman" w:hAnsi="Times New Roman" w:cs="Times New Roman"/>
          <w:b/>
          <w:bCs/>
          <w:u w:val="single"/>
        </w:rPr>
        <w:t xml:space="preserve">Question </w:t>
      </w:r>
      <w:r>
        <w:rPr>
          <w:rFonts w:ascii="Times New Roman" w:hAnsi="Times New Roman" w:cs="Times New Roman"/>
          <w:b/>
          <w:bCs/>
          <w:u w:val="single"/>
        </w:rPr>
        <w:t>2</w:t>
      </w:r>
    </w:p>
    <w:p w14:paraId="11AD260D" w14:textId="57E24AD2" w:rsidR="00C44B51" w:rsidRPr="00F05B09" w:rsidRDefault="00C44B51" w:rsidP="00C44B51">
      <w:pPr>
        <w:rPr>
          <w:rFonts w:ascii="Times New Roman" w:hAnsi="Times New Roman" w:cs="Times New Roman"/>
          <w:i/>
          <w:iCs/>
        </w:rPr>
      </w:pPr>
      <w:r w:rsidRPr="00F05B09">
        <w:rPr>
          <w:rFonts w:ascii="Times New Roman" w:hAnsi="Times New Roman" w:cs="Times New Roman"/>
          <w:b/>
          <w:bCs/>
        </w:rPr>
        <w:t>Code:</w:t>
      </w:r>
      <w:r>
        <w:rPr>
          <w:rFonts w:ascii="Times New Roman" w:hAnsi="Times New Roman" w:cs="Times New Roman"/>
        </w:rPr>
        <w:t xml:space="preserve"> </w:t>
      </w:r>
      <w:r w:rsidRPr="00F05B09">
        <w:rPr>
          <w:rFonts w:ascii="Times New Roman" w:hAnsi="Times New Roman" w:cs="Times New Roman"/>
          <w:i/>
          <w:iCs/>
        </w:rPr>
        <w:t>Insert your</w:t>
      </w:r>
      <w:r>
        <w:rPr>
          <w:rFonts w:ascii="Times New Roman" w:hAnsi="Times New Roman" w:cs="Times New Roman"/>
          <w:i/>
          <w:iCs/>
        </w:rPr>
        <w:t xml:space="preserve"> </w:t>
      </w:r>
      <w:r w:rsidRPr="00F05B09">
        <w:rPr>
          <w:rFonts w:ascii="Times New Roman" w:hAnsi="Times New Roman" w:cs="Times New Roman"/>
          <w:i/>
          <w:iCs/>
        </w:rPr>
        <w:t>code into the answer box below</w:t>
      </w:r>
      <w:r>
        <w:rPr>
          <w:rFonts w:ascii="Times New Roman" w:hAnsi="Times New Roman" w:cs="Times New Roman"/>
          <w:i/>
          <w:iCs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4B51" w:rsidRPr="0000684D" w14:paraId="5C38DF3A" w14:textId="77777777" w:rsidTr="00EB7A29">
        <w:tc>
          <w:tcPr>
            <w:tcW w:w="9350" w:type="dxa"/>
          </w:tcPr>
          <w:p w14:paraId="3A997326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BE35C03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C4DA572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9D0F5C2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070EA2B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6D45387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A954F10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D06FDA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03E4F55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1762AE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D597EA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D5D53BE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0626FE6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B6B9629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96C60EF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DCF99F3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051D30D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E1A500C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27DAA49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9FA88C2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B5D7D4D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C9CD25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73ECFA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FB18819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8BEEAA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F3D75D1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3DDA8A5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99B93FD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08926C7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8A18046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6C2F16C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FB4769A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936DEE4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911AEB7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6686CD0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F23223C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1E513E3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</w:tc>
      </w:tr>
    </w:tbl>
    <w:p w14:paraId="6DB4E774" w14:textId="77777777" w:rsidR="00C44B51" w:rsidRDefault="00C44B51" w:rsidP="00C44B51">
      <w:pPr>
        <w:rPr>
          <w:rFonts w:ascii="Times New Roman" w:hAnsi="Times New Roman" w:cs="Times New Roman"/>
          <w:b/>
          <w:bCs/>
        </w:rPr>
      </w:pPr>
    </w:p>
    <w:p w14:paraId="0CD8A644" w14:textId="176A8D21" w:rsidR="00C44B51" w:rsidRPr="0000684D" w:rsidRDefault="00C44B51" w:rsidP="00C44B51">
      <w:pPr>
        <w:rPr>
          <w:rFonts w:ascii="Times New Roman" w:hAnsi="Times New Roman" w:cs="Times New Roman"/>
        </w:rPr>
      </w:pPr>
      <w:r w:rsidRPr="00F05B09">
        <w:rPr>
          <w:rFonts w:ascii="Times New Roman" w:hAnsi="Times New Roman" w:cs="Times New Roman"/>
          <w:b/>
          <w:bCs/>
        </w:rPr>
        <w:t>Screenshot of Output:</w:t>
      </w:r>
      <w:r>
        <w:rPr>
          <w:rFonts w:ascii="Times New Roman" w:hAnsi="Times New Roman" w:cs="Times New Roman"/>
        </w:rPr>
        <w:t xml:space="preserve"> </w:t>
      </w:r>
      <w:r w:rsidRPr="00F05B09">
        <w:rPr>
          <w:rFonts w:ascii="Times New Roman" w:hAnsi="Times New Roman" w:cs="Times New Roman"/>
          <w:i/>
          <w:iCs/>
        </w:rPr>
        <w:t>Attach a screenshot showing the output of your program. Ensure that the screenshot clearly shows the expected resul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4B51" w:rsidRPr="0000684D" w14:paraId="2A005C45" w14:textId="77777777" w:rsidTr="00EB7A29">
        <w:tc>
          <w:tcPr>
            <w:tcW w:w="9350" w:type="dxa"/>
          </w:tcPr>
          <w:p w14:paraId="6E6F2B48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9DC6C48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832DB33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2101396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DCC3616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E43C69B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926EF44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5B5DE11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D150E43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BD1033E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C7658B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336FDC2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FB1F72F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9649BA4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3B3CD0E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3CE49E8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BF62F7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E887899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487432D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428D4A9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D7343E4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</w:tc>
      </w:tr>
    </w:tbl>
    <w:p w14:paraId="6AE07FC2" w14:textId="77777777" w:rsidR="00C44B51" w:rsidRPr="0000684D" w:rsidRDefault="00C44B51" w:rsidP="00C44B51">
      <w:pPr>
        <w:rPr>
          <w:rFonts w:ascii="Times New Roman" w:hAnsi="Times New Roman" w:cs="Times New Roman"/>
        </w:rPr>
      </w:pPr>
    </w:p>
    <w:p w14:paraId="50203D62" w14:textId="5CBA9ED2" w:rsidR="00C44B51" w:rsidRPr="00C44B51" w:rsidRDefault="00C44B51" w:rsidP="00C44B51">
      <w:pPr>
        <w:rPr>
          <w:rFonts w:ascii="Times New Roman" w:hAnsi="Times New Roman" w:cs="Times New Roman"/>
          <w:b/>
          <w:bCs/>
          <w:u w:val="single"/>
        </w:rPr>
      </w:pPr>
      <w:r w:rsidRPr="00C44B51">
        <w:rPr>
          <w:rFonts w:ascii="Times New Roman" w:hAnsi="Times New Roman" w:cs="Times New Roman"/>
          <w:b/>
          <w:bCs/>
          <w:u w:val="single"/>
        </w:rPr>
        <w:t xml:space="preserve">Question </w:t>
      </w:r>
      <w:r>
        <w:rPr>
          <w:rFonts w:ascii="Times New Roman" w:hAnsi="Times New Roman" w:cs="Times New Roman"/>
          <w:b/>
          <w:bCs/>
          <w:u w:val="single"/>
        </w:rPr>
        <w:t>3</w:t>
      </w:r>
    </w:p>
    <w:p w14:paraId="7FDFB655" w14:textId="7E6BBDBF" w:rsidR="00C44B51" w:rsidRPr="00F05B09" w:rsidRDefault="00C44B51" w:rsidP="00C44B51">
      <w:pPr>
        <w:rPr>
          <w:rFonts w:ascii="Times New Roman" w:hAnsi="Times New Roman" w:cs="Times New Roman"/>
          <w:i/>
          <w:iCs/>
        </w:rPr>
      </w:pPr>
      <w:r w:rsidRPr="00F05B09">
        <w:rPr>
          <w:rFonts w:ascii="Times New Roman" w:hAnsi="Times New Roman" w:cs="Times New Roman"/>
          <w:b/>
          <w:bCs/>
        </w:rPr>
        <w:t>Code:</w:t>
      </w:r>
      <w:r>
        <w:rPr>
          <w:rFonts w:ascii="Times New Roman" w:hAnsi="Times New Roman" w:cs="Times New Roman"/>
        </w:rPr>
        <w:t xml:space="preserve"> </w:t>
      </w:r>
      <w:r w:rsidRPr="00F05B09">
        <w:rPr>
          <w:rFonts w:ascii="Times New Roman" w:hAnsi="Times New Roman" w:cs="Times New Roman"/>
          <w:i/>
          <w:iCs/>
        </w:rPr>
        <w:t>Insert your</w:t>
      </w:r>
      <w:r>
        <w:rPr>
          <w:rFonts w:ascii="Times New Roman" w:hAnsi="Times New Roman" w:cs="Times New Roman"/>
          <w:i/>
          <w:iCs/>
        </w:rPr>
        <w:t xml:space="preserve"> </w:t>
      </w:r>
      <w:r w:rsidRPr="00F05B09">
        <w:rPr>
          <w:rFonts w:ascii="Times New Roman" w:hAnsi="Times New Roman" w:cs="Times New Roman"/>
          <w:i/>
          <w:iCs/>
        </w:rPr>
        <w:t>code into the answer box below</w:t>
      </w:r>
      <w:r>
        <w:rPr>
          <w:rFonts w:ascii="Times New Roman" w:hAnsi="Times New Roman" w:cs="Times New Roman"/>
          <w:i/>
          <w:iCs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4B51" w:rsidRPr="0000684D" w14:paraId="3804CB64" w14:textId="77777777" w:rsidTr="00EB7A29">
        <w:tc>
          <w:tcPr>
            <w:tcW w:w="9350" w:type="dxa"/>
          </w:tcPr>
          <w:p w14:paraId="4462E3FF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0D19710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39D0A18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A9906EB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BAB5B29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7D4FC0D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0D6557E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99A834A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7AB706B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704A991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8E9DA58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E6A446D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DCFD6FF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977E6D4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7DF25F6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6C02B20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54365E2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5A8614C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7A98469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D49AE3F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EAE9BA0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B9522F7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36B2F67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2065BCF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8FCE26D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8873B59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6FCB7AC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81F225E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D7644AC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D3529C3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B900F48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0A71725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652FC60C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4CDB1DE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22D86FD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7A05CC4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E13C8A2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</w:tc>
      </w:tr>
    </w:tbl>
    <w:p w14:paraId="39606B35" w14:textId="77777777" w:rsidR="00C44B51" w:rsidRDefault="00C44B51" w:rsidP="00C44B51">
      <w:pPr>
        <w:rPr>
          <w:rFonts w:ascii="Times New Roman" w:hAnsi="Times New Roman" w:cs="Times New Roman"/>
          <w:b/>
          <w:bCs/>
        </w:rPr>
      </w:pPr>
    </w:p>
    <w:p w14:paraId="2AFB7B52" w14:textId="3CB2FB53" w:rsidR="00C44B51" w:rsidRPr="0000684D" w:rsidRDefault="00C44B51" w:rsidP="00C44B51">
      <w:pPr>
        <w:rPr>
          <w:rFonts w:ascii="Times New Roman" w:hAnsi="Times New Roman" w:cs="Times New Roman"/>
        </w:rPr>
      </w:pPr>
      <w:r w:rsidRPr="00F05B09">
        <w:rPr>
          <w:rFonts w:ascii="Times New Roman" w:hAnsi="Times New Roman" w:cs="Times New Roman"/>
          <w:b/>
          <w:bCs/>
        </w:rPr>
        <w:t>Screenshot of Output:</w:t>
      </w:r>
      <w:r>
        <w:rPr>
          <w:rFonts w:ascii="Times New Roman" w:hAnsi="Times New Roman" w:cs="Times New Roman"/>
        </w:rPr>
        <w:t xml:space="preserve"> </w:t>
      </w:r>
      <w:r w:rsidRPr="00F05B09">
        <w:rPr>
          <w:rFonts w:ascii="Times New Roman" w:hAnsi="Times New Roman" w:cs="Times New Roman"/>
          <w:i/>
          <w:iCs/>
        </w:rPr>
        <w:t>Attach a screenshot showing the output of your program. Ensure that the screenshot clearly shows the expected resul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4B51" w:rsidRPr="0000684D" w14:paraId="4FC0C198" w14:textId="77777777" w:rsidTr="00EB7A29">
        <w:tc>
          <w:tcPr>
            <w:tcW w:w="9350" w:type="dxa"/>
          </w:tcPr>
          <w:p w14:paraId="0CB6B0EA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7ADB65B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3E39A77C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4DB2580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63A7718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2BF79429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3FBA476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77E12C37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146A22A9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6C0576E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5BE6ECFA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451E20BD" w14:textId="77777777" w:rsidR="00C44B51" w:rsidRDefault="00C44B51" w:rsidP="00EB7A29">
            <w:pPr>
              <w:rPr>
                <w:rFonts w:ascii="Times New Roman" w:hAnsi="Times New Roman" w:cs="Times New Roman"/>
              </w:rPr>
            </w:pPr>
          </w:p>
          <w:p w14:paraId="010FA1D9" w14:textId="77777777" w:rsidR="00C44B51" w:rsidRPr="0000684D" w:rsidRDefault="00C44B51" w:rsidP="00EB7A29">
            <w:pPr>
              <w:rPr>
                <w:rFonts w:ascii="Times New Roman" w:hAnsi="Times New Roman" w:cs="Times New Roman"/>
              </w:rPr>
            </w:pPr>
          </w:p>
        </w:tc>
      </w:tr>
    </w:tbl>
    <w:p w14:paraId="30CFD42A" w14:textId="77777777" w:rsidR="00C44B51" w:rsidRPr="0000684D" w:rsidRDefault="00C44B51" w:rsidP="00E905AA">
      <w:pPr>
        <w:rPr>
          <w:rFonts w:ascii="Times New Roman" w:hAnsi="Times New Roman" w:cs="Times New Roman"/>
        </w:rPr>
      </w:pPr>
    </w:p>
    <w:sectPr w:rsidR="00C44B51" w:rsidRPr="000068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MDC0NDcxNzIwsbRQ0lEKTi0uzszPAykwqgUAK1xL1CwAAAA="/>
  </w:docVars>
  <w:rsids>
    <w:rsidRoot w:val="0000684D"/>
    <w:rsid w:val="0000684D"/>
    <w:rsid w:val="000F5E5F"/>
    <w:rsid w:val="001D1DC4"/>
    <w:rsid w:val="00235A3C"/>
    <w:rsid w:val="00C44B51"/>
    <w:rsid w:val="00E905AA"/>
    <w:rsid w:val="00F05B09"/>
    <w:rsid w:val="00F2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C02EDD"/>
  <w15:chartTrackingRefBased/>
  <w15:docId w15:val="{9541D9E7-F016-4961-9974-17A04230F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6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07</Words>
  <Characters>586</Characters>
  <Application>Microsoft Office Word</Application>
  <DocSecurity>0</DocSecurity>
  <Lines>19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Nur Rahmat Mohd Taat</dc:creator>
  <cp:keywords/>
  <dc:description/>
  <cp:lastModifiedBy>Mohd Nur Rahmat Mohd Taat</cp:lastModifiedBy>
  <cp:revision>5</cp:revision>
  <dcterms:created xsi:type="dcterms:W3CDTF">2024-08-21T07:49:00Z</dcterms:created>
  <dcterms:modified xsi:type="dcterms:W3CDTF">2024-09-11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1af0db-60b8-462e-8f82-7b2521c97665</vt:lpwstr>
  </property>
</Properties>
</file>